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73173" w14:textId="45A5CB75" w:rsidR="00C952C3" w:rsidRPr="00337973" w:rsidRDefault="00414EA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337973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 w:rsidRPr="0033797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337973" w:rsidRDefault="00DF2006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33797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0171BB95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723D1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66AB3E68" w:rsidR="00C952C3" w:rsidRPr="00A70140" w:rsidRDefault="00A70140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Equity</w:t>
                            </w:r>
                            <w:r w:rsidR="00735FB5"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="00C952C3"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Netcards</w:t>
                            </w:r>
                            <w:proofErr w:type="spellEnd"/>
                            <w:r w:rsidR="000E5411"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A70140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1CF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" fillcolor="#723d14">
                <v:textbox>
                  <w:txbxContent>
                    <w:p w14:paraId="4DD4A262" w14:textId="66AB3E68" w:rsidR="00C952C3" w:rsidRPr="00A70140" w:rsidRDefault="00A70140" w:rsidP="00CD61D3">
                      <w:pPr>
                        <w:jc w:val="center"/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Equity</w:t>
                      </w:r>
                      <w:r w:rsidR="00735FB5"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="00C952C3"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Netcards</w:t>
                      </w:r>
                      <w:proofErr w:type="spellEnd"/>
                      <w:r w:rsidR="000E5411"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063B04"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with</w:t>
                      </w:r>
                      <w:r w:rsidR="000E5411" w:rsidRPr="00A70140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337973" w:rsidSect="00E21D4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896684" w14:textId="77777777" w:rsidR="00A70140" w:rsidRPr="003A3207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ctivism HRJ</w:t>
      </w:r>
    </w:p>
    <w:p w14:paraId="0A2E9D97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HRJ</w:t>
      </w:r>
    </w:p>
    <w:p w14:paraId="39604FD8" w14:textId="77777777" w:rsidR="00A70140" w:rsidRPr="003A3207" w:rsidRDefault="00A70140" w:rsidP="00A70140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ue Collar HRJ</w:t>
      </w:r>
    </w:p>
    <w:p w14:paraId="3EE3EED4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cket HRJ</w:t>
      </w:r>
    </w:p>
    <w:p w14:paraId="494E214B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46FA91C" w14:textId="5449D1A3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EFC2DD6" wp14:editId="13366E73">
            <wp:extent cx="2524760" cy="1314027"/>
            <wp:effectExtent l="0" t="0" r="8890" b="635"/>
            <wp:docPr id="1340737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737668" name="Picture 134073766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F0D6C" w14:textId="77777777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6EBCBC" w14:textId="779BB3EF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B52D016" wp14:editId="127E52AD">
            <wp:extent cx="2524760" cy="1310640"/>
            <wp:effectExtent l="0" t="0" r="8890" b="3810"/>
            <wp:docPr id="1686226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22620" name="Picture 1686226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3AC5" w14:textId="77777777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7D354A" w14:textId="6F071AF3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EA1C9E5" wp14:editId="0DFBDDF2">
            <wp:extent cx="2526453" cy="1312333"/>
            <wp:effectExtent l="0" t="0" r="7620" b="2540"/>
            <wp:docPr id="9170446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044636" name="Picture 91704463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3380" w14:textId="77777777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95BDB9" w14:textId="754B1303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C255D83" wp14:editId="5AF89869">
            <wp:extent cx="2524760" cy="1310640"/>
            <wp:effectExtent l="0" t="0" r="8890" b="3810"/>
            <wp:docPr id="18352185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218555" name="Picture 183521855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0077" w14:textId="77777777" w:rsidR="004D60FB" w:rsidRDefault="004D60FB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1CCBD4E" w14:textId="2A2C266F" w:rsidR="000877C7" w:rsidRPr="00337973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9302D2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nected HRJ</w:t>
      </w:r>
    </w:p>
    <w:p w14:paraId="5CDFE637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nce HRJ</w:t>
      </w:r>
    </w:p>
    <w:p w14:paraId="148FA11B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olation HRJ</w:t>
      </w:r>
    </w:p>
    <w:p w14:paraId="65243A1C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Equity HRJ</w:t>
      </w:r>
    </w:p>
    <w:p w14:paraId="7A099A42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82747" w14:textId="32898B7C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1B8E4E5" wp14:editId="3F347851">
            <wp:extent cx="2525407" cy="1315073"/>
            <wp:effectExtent l="0" t="0" r="8255" b="0"/>
            <wp:docPr id="11260249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024982" name="Picture 112602498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87EE7" w14:textId="77777777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9D8763" w14:textId="11A26B78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F019D35" wp14:editId="62B119B7">
            <wp:extent cx="2525407" cy="1310086"/>
            <wp:effectExtent l="0" t="0" r="8255" b="4445"/>
            <wp:docPr id="8537666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766642" name="Picture 85376664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BAF42" w14:textId="77777777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E7EC4" w14:textId="22372564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8A231AA" wp14:editId="40785065">
            <wp:extent cx="2525407" cy="1296785"/>
            <wp:effectExtent l="0" t="0" r="8255" b="0"/>
            <wp:docPr id="6853449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44999" name="Picture 68534499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29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D56E" w14:textId="77777777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773498A" w14:textId="6254606E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04526C" wp14:editId="77B045F2">
            <wp:extent cx="2525407" cy="1308423"/>
            <wp:effectExtent l="0" t="0" r="8255" b="6350"/>
            <wp:docPr id="68798959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989599" name="Picture 68798959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0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FBC34" w14:textId="77777777" w:rsidR="004D60FB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B1A323" w14:textId="77777777" w:rsidR="004D60FB" w:rsidRPr="00337973" w:rsidRDefault="004D60FB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F11C0C" w14:textId="0B8DF4E4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16312D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Each Other HRJ</w:t>
      </w:r>
    </w:p>
    <w:p w14:paraId="2A69779F" w14:textId="77777777" w:rsidR="00A70140" w:rsidRPr="003A3207" w:rsidRDefault="00A70140" w:rsidP="00A70140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ir Shot HRJ</w:t>
      </w:r>
    </w:p>
    <w:p w14:paraId="2B1ED45F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irness HRJ</w:t>
      </w:r>
    </w:p>
    <w:p w14:paraId="58C61089" w14:textId="77777777" w:rsidR="00A70140" w:rsidRPr="00982A39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82A39">
        <w:rPr>
          <w:rFonts w:ascii="Times New Roman" w:hAnsi="Times New Roman"/>
          <w:sz w:val="24"/>
          <w:szCs w:val="24"/>
        </w:rPr>
        <w:t>Fight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4A8C7F9B" w14:textId="77777777" w:rsidR="00C75515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DBD2F88" w14:textId="086FE6B0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7F1A35C" wp14:editId="26DFEDBD">
            <wp:extent cx="2525407" cy="1313411"/>
            <wp:effectExtent l="0" t="0" r="8255" b="1270"/>
            <wp:docPr id="27270766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707665" name="Picture 27270766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BDF9" w14:textId="77777777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51D9CC" w14:textId="208027EC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F884FD7" wp14:editId="642CD478">
            <wp:extent cx="2527069" cy="1313411"/>
            <wp:effectExtent l="0" t="0" r="6985" b="1270"/>
            <wp:docPr id="104125287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252870" name="Picture 104125287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069" cy="131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707B4" w14:textId="77777777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29B11B" w14:textId="0916372D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44F70DF" wp14:editId="43BA7BD1">
            <wp:extent cx="2525407" cy="1311748"/>
            <wp:effectExtent l="0" t="0" r="8255" b="3175"/>
            <wp:docPr id="58697588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975883" name="Picture 58697588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FD48F" w14:textId="77777777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060B74" w14:textId="267B2B23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E32B6CE" wp14:editId="2CD35D99">
            <wp:extent cx="2526453" cy="1319107"/>
            <wp:effectExtent l="0" t="0" r="7620" b="0"/>
            <wp:docPr id="204844406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44068" name="Picture 204844406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C54A" w14:textId="77777777" w:rsidR="004D60FB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0D7B1A3" w14:textId="77777777" w:rsidR="004D60FB" w:rsidRPr="00337973" w:rsidRDefault="004D60FB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D09CB1" w14:textId="360DE1F0" w:rsidR="00D540A1" w:rsidRPr="00337973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55A2BD" w14:textId="41D3D1DE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F73CB6" w14:textId="4DA18E67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91AA0A" w14:textId="76270B2F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EAEAFA" w14:textId="49E0D391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668DB3" w14:textId="52E50C99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B959D8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undation HRJ</w:t>
      </w:r>
    </w:p>
    <w:p w14:paraId="26B87868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der Equity HRJ</w:t>
      </w:r>
    </w:p>
    <w:p w14:paraId="0DEFE575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al HRJ</w:t>
      </w:r>
    </w:p>
    <w:p w14:paraId="47426B68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justice HRJ</w:t>
      </w:r>
    </w:p>
    <w:p w14:paraId="410BB05A" w14:textId="77777777" w:rsid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EE24843" w14:textId="2F3B249B" w:rsidR="004D60FB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AF80DB4" wp14:editId="31874CDD">
            <wp:extent cx="2525407" cy="1313411"/>
            <wp:effectExtent l="0" t="0" r="8255" b="1270"/>
            <wp:docPr id="178337121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371215" name="Picture 17833712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A57B4" w14:textId="77777777" w:rsidR="004D60FB" w:rsidRDefault="004D60FB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D66C636" w14:textId="3266E45F" w:rsidR="0007052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053F12C" wp14:editId="715052D9">
            <wp:extent cx="2525407" cy="1320061"/>
            <wp:effectExtent l="0" t="0" r="8255" b="0"/>
            <wp:docPr id="60330613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306130" name="Picture 60330613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2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4A089" w14:textId="77777777" w:rsidR="0007052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79DBB0" w14:textId="1AABCAD0" w:rsidR="0007052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B905917" wp14:editId="1FC8B18E">
            <wp:extent cx="2525407" cy="1310086"/>
            <wp:effectExtent l="0" t="0" r="8255" b="4445"/>
            <wp:docPr id="2328766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87666" name="Picture 2328766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45EA5" w14:textId="77777777" w:rsidR="0007052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53E3C03" w14:textId="73DEEB79" w:rsidR="0007052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9FC6AC1" wp14:editId="0A66AB5C">
            <wp:extent cx="2524787" cy="1308847"/>
            <wp:effectExtent l="0" t="0" r="8890" b="5715"/>
            <wp:docPr id="179088088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880889" name="Picture 179088088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87" cy="1308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11C47" w14:textId="77777777" w:rsidR="00070523" w:rsidRPr="00337973" w:rsidRDefault="00070523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9139009" w14:textId="733B7494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5FD0578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5DE627" w14:textId="4AF452B8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8E3875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BF83FE9" w14:textId="1A16278D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3E8E6A4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F09EB2" w14:textId="5EF8035E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47B2413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Internet HRJ</w:t>
      </w:r>
    </w:p>
    <w:p w14:paraId="7323ABC4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sects HRJ</w:t>
      </w:r>
    </w:p>
    <w:p w14:paraId="3A816741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ge HRJ</w:t>
      </w:r>
    </w:p>
    <w:p w14:paraId="1162F591" w14:textId="77777777" w:rsidR="00A70140" w:rsidRDefault="00A70140" w:rsidP="00A70140">
      <w:pPr>
        <w:pStyle w:val="NormalWeb"/>
        <w:spacing w:before="0" w:beforeAutospacing="0" w:after="0" w:afterAutospacing="0"/>
      </w:pPr>
      <w:r>
        <w:t>Law HRJ</w:t>
      </w:r>
    </w:p>
    <w:p w14:paraId="4F4F59B6" w14:textId="77777777" w:rsidR="00C75515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5ABC0F" w14:textId="035CD8B4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BF22C10" wp14:editId="370D0ADE">
            <wp:extent cx="2526417" cy="1308847"/>
            <wp:effectExtent l="0" t="0" r="7620" b="5715"/>
            <wp:docPr id="22668095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680955" name="Picture 22668095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17" cy="1308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C0DA8" w14:textId="77777777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D8358C" w14:textId="4B147C14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BE8FAAE" wp14:editId="0F512535">
            <wp:extent cx="2525790" cy="1306057"/>
            <wp:effectExtent l="0" t="0" r="8255" b="8890"/>
            <wp:docPr id="184651252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512528" name="Picture 184651252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30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E8E3D" w14:textId="77777777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5B4D2B7" w14:textId="43B25D71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CB784EE" wp14:editId="2C428766">
            <wp:extent cx="2525790" cy="1304459"/>
            <wp:effectExtent l="0" t="0" r="8255" b="0"/>
            <wp:docPr id="32675904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59042" name="Picture 32675904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30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C876" w14:textId="77777777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D5D49" w14:textId="5597E76B" w:rsidR="0007052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F95D8BA" wp14:editId="7A691473">
            <wp:extent cx="2516199" cy="1333234"/>
            <wp:effectExtent l="0" t="0" r="0" b="635"/>
            <wp:docPr id="140339549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395497" name="Picture 140339549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199" cy="133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E3E45" w14:textId="77777777" w:rsidR="00070523" w:rsidRPr="00337973" w:rsidRDefault="00070523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48D86C" w14:textId="3F812587" w:rsidR="000877C7" w:rsidRPr="00337973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CEA12A" w14:textId="403B5FAD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600D78" w14:textId="66B58308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5959D4" w14:textId="40D23635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5306C5" w14:textId="588979BE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5BA33F" w14:textId="6623CC7D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85C1929" w14:textId="2D1055BA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5730A7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7772AE">
        <w:rPr>
          <w:rFonts w:ascii="Times New Roman" w:hAnsi="Times New Roman"/>
          <w:sz w:val="24"/>
          <w:szCs w:val="24"/>
        </w:rPr>
        <w:t>asquerade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0FF24486" w14:textId="77777777" w:rsidR="00A70140" w:rsidRPr="007772AE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772AE">
        <w:rPr>
          <w:rFonts w:ascii="Times New Roman" w:hAnsi="Times New Roman"/>
          <w:sz w:val="24"/>
          <w:szCs w:val="24"/>
        </w:rPr>
        <w:t>Michelle Obama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5C3B7197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th HRJ</w:t>
      </w:r>
    </w:p>
    <w:p w14:paraId="6F818E6F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y Equity HRJ</w:t>
      </w:r>
    </w:p>
    <w:p w14:paraId="08D57FAD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8F0406D" w14:textId="24473C50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BE17F02" wp14:editId="5EEE636C">
            <wp:extent cx="2525790" cy="1304459"/>
            <wp:effectExtent l="0" t="0" r="8255" b="0"/>
            <wp:docPr id="148996325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963251" name="Picture 14899632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30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1224B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6190C74" w14:textId="01634043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7A507DB" wp14:editId="74AAFE65">
            <wp:extent cx="2525790" cy="1302860"/>
            <wp:effectExtent l="0" t="0" r="8255" b="0"/>
            <wp:docPr id="126375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753" name="Picture 126375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3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D3CD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EB15FFB" w14:textId="5F88BCAA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BBAB674" wp14:editId="3A7D5176">
            <wp:extent cx="2525790" cy="1299663"/>
            <wp:effectExtent l="0" t="0" r="8255" b="0"/>
            <wp:docPr id="91014228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42280" name="Picture 91014228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29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EFEEE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B29C81D" w14:textId="5F359754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5FB503A" wp14:editId="45828035">
            <wp:extent cx="2524787" cy="1313737"/>
            <wp:effectExtent l="0" t="0" r="0" b="1270"/>
            <wp:docPr id="160354703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547030" name="Picture 160354703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87" cy="131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C8180" w14:textId="77777777" w:rsidR="00070523" w:rsidRPr="0033797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B925A68" w14:textId="0D851FFB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744ABCD" w14:textId="4E19A91C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ED8EF31" w14:textId="4728892B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6038240" w14:textId="49798218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DED5146" w14:textId="79231E2B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00C95D5" w14:textId="5580B446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CE935FE" w14:textId="534958DF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057BBD7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5DEE80" w14:textId="77777777" w:rsidR="00A70140" w:rsidRPr="003A3207" w:rsidRDefault="00A70140" w:rsidP="00A70140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ading HRJ</w:t>
      </w:r>
    </w:p>
    <w:p w14:paraId="489391F8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ght and Wrong HRJ</w:t>
      </w:r>
    </w:p>
    <w:p w14:paraId="6053BF64" w14:textId="77777777" w:rsidR="00A70140" w:rsidRPr="006A2FFE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A2FFE">
        <w:rPr>
          <w:rFonts w:ascii="Times New Roman" w:hAnsi="Times New Roman"/>
          <w:sz w:val="24"/>
          <w:szCs w:val="24"/>
        </w:rPr>
        <w:t>Spirit of Justice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07E2598A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te HRJ</w:t>
      </w:r>
    </w:p>
    <w:p w14:paraId="1191C06D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0843F0" w14:textId="636B31F1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267E583" wp14:editId="0B9DF311">
            <wp:extent cx="2524760" cy="1307253"/>
            <wp:effectExtent l="0" t="0" r="0" b="7620"/>
            <wp:docPr id="102639164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391640" name="Picture 102639164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FACCB" w14:textId="77777777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4295C4" w14:textId="002FA3A4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EA57C12" wp14:editId="7E0B1E7F">
            <wp:extent cx="2524760" cy="1310640"/>
            <wp:effectExtent l="0" t="0" r="8890" b="3810"/>
            <wp:docPr id="180876314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763142" name="Picture 180876314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BA3B" w14:textId="77777777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1EB5A0" w14:textId="050B2B6B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8D54FB" wp14:editId="02547B4E">
            <wp:extent cx="2525407" cy="1315073"/>
            <wp:effectExtent l="0" t="0" r="8255" b="0"/>
            <wp:docPr id="167407319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73199" name="Picture 1674073199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407" cy="131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D58F" w14:textId="77777777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907791" w14:textId="3716DF7C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3886753" wp14:editId="78BCE971">
            <wp:extent cx="2525790" cy="1307656"/>
            <wp:effectExtent l="0" t="0" r="8255" b="6985"/>
            <wp:docPr id="108122513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25132" name="Picture 108122513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90" cy="130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A743" w14:textId="77777777" w:rsidR="00070523" w:rsidRDefault="00070523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7B5557" w14:textId="37D4FEFF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ED62A4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73058C" w14:textId="0147555B" w:rsidR="00761C19" w:rsidRPr="00337973" w:rsidRDefault="00761C19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90584D" w14:textId="2D36F6CF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AFA263" w14:textId="28A239EF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8F1731" w14:textId="30A72C08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C73C59" w14:textId="7295504D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245041B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te Privilege HRJ</w:t>
      </w:r>
    </w:p>
    <w:p w14:paraId="5CBB70A6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llowstone HRJ</w:t>
      </w:r>
    </w:p>
    <w:p w14:paraId="1DDD7F6D" w14:textId="77777777" w:rsidR="00A70140" w:rsidRDefault="00A70140" w:rsidP="00A701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ero Sum Game HRJ</w:t>
      </w:r>
    </w:p>
    <w:p w14:paraId="3CB86069" w14:textId="46A5AD0E" w:rsidR="00EF58F6" w:rsidRPr="00337973" w:rsidRDefault="00EF58F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E99C06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E40DCE" w14:textId="795E12F9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90AD80A" wp14:editId="5A7FED3B">
            <wp:extent cx="2524192" cy="1312452"/>
            <wp:effectExtent l="0" t="0" r="0" b="2540"/>
            <wp:docPr id="93021500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215009" name="Picture 93021500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92" cy="131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0160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EEA9B6" w14:textId="7EE22959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5594A4C" wp14:editId="24C5FCCC">
            <wp:extent cx="2514600" cy="1296466"/>
            <wp:effectExtent l="0" t="0" r="0" b="0"/>
            <wp:docPr id="211310998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109988" name="Picture 211310998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296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2399B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F5F03D" w14:textId="4C87C43D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F802B69" wp14:editId="1E1EF5BC">
            <wp:extent cx="2524760" cy="1320800"/>
            <wp:effectExtent l="0" t="0" r="8890" b="0"/>
            <wp:docPr id="176861828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618285" name="Picture 176861828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B3F3C" w14:textId="77777777" w:rsidR="00070523" w:rsidRDefault="0007052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007AEC" w14:textId="02D5DCA8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3C304C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B2AB40" w14:textId="617ED63F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4DCAFA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768EE" w14:textId="59EE1816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E50C04B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A997F6" w14:textId="47282AF3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D9CDF5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C8FD03" w14:textId="6B0474F5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0124D3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A5DF1D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337973" w:rsidRDefault="00C630B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337973" w:rsidRDefault="00A04B68" w:rsidP="00E622C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337973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2787407C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ctivism HRJ</w:t>
      </w:r>
    </w:p>
    <w:p w14:paraId="0AC1A4ED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E</w:t>
      </w:r>
      <w:r w:rsidRPr="003A3207">
        <w:rPr>
          <w:rFonts w:ascii="Times New Roman" w:hAnsi="Times New Roman"/>
          <w:sz w:val="24"/>
          <w:szCs w:val="24"/>
        </w:rPr>
        <w:t xml:space="preserve">quity </w:t>
      </w:r>
      <w:r>
        <w:rPr>
          <w:rFonts w:ascii="Times New Roman" w:hAnsi="Times New Roman"/>
          <w:sz w:val="24"/>
          <w:szCs w:val="24"/>
        </w:rPr>
        <w:t>…</w:t>
      </w:r>
      <w:r w:rsidRPr="003A3207">
        <w:rPr>
          <w:rFonts w:ascii="Times New Roman" w:hAnsi="Times New Roman"/>
          <w:sz w:val="24"/>
          <w:szCs w:val="24"/>
        </w:rPr>
        <w:t>requires informing policy and practice through advocacy and activism.   Jill Blackmore</w:t>
      </w:r>
    </w:p>
    <w:p w14:paraId="41E0BD56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CC70A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HRJ</w:t>
      </w:r>
    </w:p>
    <w:p w14:paraId="6F0A5310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Well, equity matters. I hope that most of us believe that we actually would all benefit from living in a more equitable society.   John Landgraf</w:t>
      </w:r>
    </w:p>
    <w:p w14:paraId="7A2186F1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342CEBF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ue Collar HRJ</w:t>
      </w:r>
    </w:p>
    <w:p w14:paraId="650277AF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Basic fairness and equity demand that the color of your collar should not dictate if you receive a bail-out or get bailed on.   John Fetterman</w:t>
      </w:r>
    </w:p>
    <w:p w14:paraId="33F2D03E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2BAF1F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cket HRJ</w:t>
      </w:r>
    </w:p>
    <w:p w14:paraId="77E9EE82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 xml:space="preserve">Your water is in the bottles, and my water is in the bucket, but we are </w:t>
      </w:r>
      <w:r>
        <w:rPr>
          <w:rFonts w:ascii="Times New Roman" w:hAnsi="Times New Roman"/>
          <w:sz w:val="24"/>
          <w:szCs w:val="24"/>
        </w:rPr>
        <w:t>…sisters</w:t>
      </w:r>
      <w:r w:rsidRPr="003A3207">
        <w:rPr>
          <w:rFonts w:ascii="Times New Roman" w:hAnsi="Times New Roman"/>
          <w:sz w:val="24"/>
          <w:szCs w:val="24"/>
        </w:rPr>
        <w:t>?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3A3207">
        <w:rPr>
          <w:rFonts w:ascii="Times New Roman" w:hAnsi="Times New Roman"/>
          <w:sz w:val="24"/>
          <w:szCs w:val="24"/>
        </w:rPr>
        <w:t xml:space="preserve">M.F. </w:t>
      </w:r>
      <w:proofErr w:type="spellStart"/>
      <w:r w:rsidRPr="003A3207">
        <w:rPr>
          <w:rFonts w:ascii="Times New Roman" w:hAnsi="Times New Roman"/>
          <w:sz w:val="24"/>
          <w:szCs w:val="24"/>
        </w:rPr>
        <w:t>Moonzajer</w:t>
      </w:r>
      <w:proofErr w:type="spellEnd"/>
    </w:p>
    <w:p w14:paraId="646FDE8C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B97B4D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nected HRJ</w:t>
      </w:r>
    </w:p>
    <w:p w14:paraId="10BBF5A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Injustice anywhere is a threat to justice everywhere. We are caught in an inescapable network of mutuality, tied in a single garment of destin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3A3207">
        <w:rPr>
          <w:rFonts w:ascii="Times New Roman" w:hAnsi="Times New Roman"/>
          <w:sz w:val="24"/>
          <w:szCs w:val="24"/>
        </w:rPr>
        <w:t>Martin Luther King Jr.</w:t>
      </w:r>
    </w:p>
    <w:p w14:paraId="15CC598C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93FAB8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nce HRJ</w:t>
      </w:r>
    </w:p>
    <w:p w14:paraId="57063AC9" w14:textId="77777777" w:rsidR="00E8204D" w:rsidRPr="008D2307" w:rsidRDefault="00E8204D" w:rsidP="00E8204D">
      <w:pPr>
        <w:pStyle w:val="NormalWeb"/>
        <w:spacing w:before="0" w:beforeAutospacing="0" w:after="0" w:afterAutospacing="0"/>
      </w:pPr>
      <w:r w:rsidRPr="008D2307">
        <w:t>Diversity is being invited to the dance. Inclusion is being asked to Dance. Equity is allowing you to choose the Music.   Cynthia Olmedo</w:t>
      </w:r>
    </w:p>
    <w:p w14:paraId="250A17F9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4674F7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olation HRJ</w:t>
      </w:r>
    </w:p>
    <w:p w14:paraId="1D01E27A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If we don’t figure out a way to create equity, real equity, of opportunity and access, to good schools, housing, health care, and decent paying jobs, we’re not going to survive as a productive and healthy society.   Tim Wise</w:t>
      </w:r>
    </w:p>
    <w:p w14:paraId="6C5A2561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0E47AA" w14:textId="77777777" w:rsidR="006C3338" w:rsidRDefault="006C3338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7694C9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58E9E1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Equity HRJ</w:t>
      </w:r>
    </w:p>
    <w:p w14:paraId="43114F74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He who seeks equity must do equity.   Joseph Story</w:t>
      </w:r>
    </w:p>
    <w:p w14:paraId="0A21F281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60FEC7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ach Other HRJ</w:t>
      </w:r>
    </w:p>
    <w:p w14:paraId="4B1AEFCF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What is equity? It is the quality of citizens of a given society to relate to each other in fairness and impartiality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3A3207">
        <w:rPr>
          <w:rFonts w:ascii="Times New Roman" w:hAnsi="Times New Roman"/>
          <w:sz w:val="24"/>
          <w:szCs w:val="24"/>
        </w:rPr>
        <w:t xml:space="preserve"> Sunday Adelaja</w:t>
      </w:r>
    </w:p>
    <w:p w14:paraId="636EB808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96F0F6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ir Shot HRJ</w:t>
      </w:r>
    </w:p>
    <w:p w14:paraId="1EA6CFFB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Equality is treating everyone the same. But equity is taking differences into account, so everyone has a fair shot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3A3207">
        <w:rPr>
          <w:rFonts w:ascii="Times New Roman" w:hAnsi="Times New Roman"/>
          <w:sz w:val="24"/>
          <w:szCs w:val="24"/>
        </w:rPr>
        <w:t>Unknown</w:t>
      </w:r>
    </w:p>
    <w:p w14:paraId="0085960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D8FC62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irness HRJ</w:t>
      </w:r>
    </w:p>
    <w:p w14:paraId="625708C7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85EA7">
        <w:rPr>
          <w:rFonts w:ascii="Times New Roman" w:hAnsi="Times New Roman"/>
          <w:sz w:val="24"/>
          <w:szCs w:val="24"/>
        </w:rPr>
        <w:t>Equity does not mean treating everyone the same. It means treating everyone fairl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885EA7">
        <w:rPr>
          <w:rFonts w:ascii="Times New Roman" w:hAnsi="Times New Roman"/>
          <w:sz w:val="24"/>
          <w:szCs w:val="24"/>
        </w:rPr>
        <w:t>Rick Riordan</w:t>
      </w:r>
    </w:p>
    <w:p w14:paraId="3FF8A31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952443" w14:textId="77777777" w:rsidR="00E8204D" w:rsidRPr="00982A39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82A39">
        <w:rPr>
          <w:rFonts w:ascii="Times New Roman" w:hAnsi="Times New Roman"/>
          <w:sz w:val="24"/>
          <w:szCs w:val="24"/>
        </w:rPr>
        <w:t>Fight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349CEAB1" w14:textId="77777777" w:rsidR="00E8204D" w:rsidRPr="00982A39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 w:rsidRPr="00982A39">
        <w:rPr>
          <w:rFonts w:ascii="Times New Roman" w:hAnsi="Times New Roman"/>
          <w:sz w:val="24"/>
          <w:szCs w:val="24"/>
        </w:rPr>
        <w:t>Equity everywhere is worth fighting for.   John Fetterman</w:t>
      </w:r>
    </w:p>
    <w:p w14:paraId="02E465AA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1CEAAD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undation HRJ</w:t>
      </w:r>
    </w:p>
    <w:p w14:paraId="6363A000" w14:textId="77777777" w:rsidR="00E8204D" w:rsidRPr="008D2307" w:rsidRDefault="00E8204D" w:rsidP="00E8204D">
      <w:pPr>
        <w:pStyle w:val="NormalWeb"/>
        <w:spacing w:before="0" w:beforeAutospacing="0" w:after="0" w:afterAutospacing="0"/>
      </w:pPr>
      <w:r w:rsidRPr="008D2307">
        <w:t>Equity isn’t a belief, it’s the foundation of a civilized society.   Abhijit Naskar</w:t>
      </w:r>
    </w:p>
    <w:p w14:paraId="7FFE16D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BEECBA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der Equity HRJ</w:t>
      </w:r>
    </w:p>
    <w:p w14:paraId="248C8572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140A5">
        <w:rPr>
          <w:rFonts w:ascii="Times New Roman" w:hAnsi="Times New Roman"/>
          <w:sz w:val="24"/>
          <w:szCs w:val="24"/>
        </w:rPr>
        <w:t>It’s all too common that when we talk about diversity and inclusion, and gender equity in the workplace, it translates to just white women.   Meena Harris</w:t>
      </w:r>
    </w:p>
    <w:p w14:paraId="3DE83324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FEC5EC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al HRJ</w:t>
      </w:r>
    </w:p>
    <w:p w14:paraId="3BFB9A0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Equity is the only acceptable goal.   Paul Farmer</w:t>
      </w:r>
    </w:p>
    <w:p w14:paraId="3E517163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77B13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justice HRJ</w:t>
      </w:r>
    </w:p>
    <w:p w14:paraId="6BD5708D" w14:textId="77777777" w:rsidR="00E8204D" w:rsidRPr="008D23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2307">
        <w:rPr>
          <w:rFonts w:ascii="Times New Roman" w:hAnsi="Times New Roman"/>
          <w:sz w:val="24"/>
          <w:szCs w:val="24"/>
        </w:rPr>
        <w:t xml:space="preserve">Justice that is not rooted in equity, in social welfare, and in community is not justice at all.   DeRay </w:t>
      </w:r>
      <w:proofErr w:type="spellStart"/>
      <w:r w:rsidRPr="008D2307">
        <w:rPr>
          <w:rFonts w:ascii="Times New Roman" w:hAnsi="Times New Roman"/>
          <w:sz w:val="24"/>
          <w:szCs w:val="24"/>
        </w:rPr>
        <w:t>Mckesson</w:t>
      </w:r>
      <w:proofErr w:type="spellEnd"/>
    </w:p>
    <w:p w14:paraId="764BC38F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9A4C58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net HRJ</w:t>
      </w:r>
    </w:p>
    <w:p w14:paraId="616FAE7F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A4AE6">
        <w:rPr>
          <w:rFonts w:ascii="Times New Roman" w:hAnsi="Times New Roman"/>
          <w:sz w:val="24"/>
          <w:szCs w:val="24"/>
        </w:rPr>
        <w:t>The Internet is not a luxury, it is a necessit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9A4AE6">
        <w:rPr>
          <w:rFonts w:ascii="Times New Roman" w:hAnsi="Times New Roman"/>
          <w:sz w:val="24"/>
          <w:szCs w:val="24"/>
        </w:rPr>
        <w:t>President Barack Obama</w:t>
      </w:r>
    </w:p>
    <w:p w14:paraId="148638DF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408AB7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Intersects HRJ</w:t>
      </w:r>
    </w:p>
    <w:p w14:paraId="5316882A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07704">
        <w:rPr>
          <w:rFonts w:ascii="Times New Roman" w:hAnsi="Times New Roman"/>
          <w:sz w:val="24"/>
          <w:szCs w:val="24"/>
        </w:rPr>
        <w:t>The more I’ve been able to learn about gay rights and equal pay and gender equity and racial inequality, the more that it all intersects.   Megan Rapinoe</w:t>
      </w:r>
    </w:p>
    <w:p w14:paraId="22728C8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84CACA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ge HRJ</w:t>
      </w:r>
    </w:p>
    <w:p w14:paraId="44647B61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504E">
        <w:rPr>
          <w:rFonts w:ascii="Times New Roman" w:hAnsi="Times New Roman"/>
          <w:sz w:val="24"/>
          <w:szCs w:val="24"/>
        </w:rPr>
        <w:t>Judges should be like the laws, which approach punishment not in a spirit of anger but in one of equity.   Johannes Voet</w:t>
      </w:r>
    </w:p>
    <w:p w14:paraId="5DDE0377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37D428" w14:textId="77777777" w:rsidR="00E8204D" w:rsidRDefault="00E8204D" w:rsidP="00E8204D">
      <w:pPr>
        <w:pStyle w:val="NormalWeb"/>
        <w:spacing w:before="0" w:beforeAutospacing="0" w:after="0" w:afterAutospacing="0"/>
      </w:pPr>
      <w:r>
        <w:t>Law HRJ</w:t>
      </w:r>
    </w:p>
    <w:p w14:paraId="5DD2D9E5" w14:textId="77777777" w:rsidR="00E8204D" w:rsidRPr="008D2307" w:rsidRDefault="00E8204D" w:rsidP="00E8204D">
      <w:pPr>
        <w:pStyle w:val="NormalWeb"/>
        <w:spacing w:before="0" w:beforeAutospacing="0" w:after="0" w:afterAutospacing="0"/>
      </w:pPr>
      <w:r w:rsidRPr="008D2307">
        <w:t>With you it is always the law, never equity.   Rafael Sabatini</w:t>
      </w:r>
    </w:p>
    <w:p w14:paraId="7CFE1E73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E31013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7772AE">
        <w:rPr>
          <w:rFonts w:ascii="Times New Roman" w:hAnsi="Times New Roman"/>
          <w:sz w:val="24"/>
          <w:szCs w:val="24"/>
        </w:rPr>
        <w:t>asquerade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10EC6AC4" w14:textId="77777777" w:rsidR="00E8204D" w:rsidRPr="007772AE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772AE">
        <w:rPr>
          <w:rFonts w:ascii="Times New Roman" w:hAnsi="Times New Roman"/>
          <w:sz w:val="24"/>
          <w:szCs w:val="24"/>
        </w:rPr>
        <w:t>Equity, justice, and fairness are not just buzzwords. They are moral imperatives in a world where indifference too often masquerades as neutralit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7772AE">
        <w:rPr>
          <w:rFonts w:ascii="Times New Roman" w:hAnsi="Times New Roman"/>
          <w:sz w:val="24"/>
          <w:szCs w:val="24"/>
        </w:rPr>
        <w:t>Kofi Annan</w:t>
      </w:r>
    </w:p>
    <w:p w14:paraId="58C8AE14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CB1D0B" w14:textId="77777777" w:rsidR="00E8204D" w:rsidRPr="007772AE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772AE">
        <w:rPr>
          <w:rFonts w:ascii="Times New Roman" w:hAnsi="Times New Roman"/>
          <w:sz w:val="24"/>
          <w:szCs w:val="24"/>
        </w:rPr>
        <w:t>Michelle Obama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7C25F86C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772AE">
        <w:rPr>
          <w:rFonts w:ascii="Times New Roman" w:hAnsi="Times New Roman"/>
          <w:sz w:val="24"/>
          <w:szCs w:val="24"/>
        </w:rPr>
        <w:t>Equity and fairness can</w:t>
      </w:r>
      <w:r>
        <w:rPr>
          <w:rFonts w:ascii="Times New Roman" w:hAnsi="Times New Roman"/>
          <w:sz w:val="24"/>
          <w:szCs w:val="24"/>
        </w:rPr>
        <w:t>’</w:t>
      </w:r>
      <w:r w:rsidRPr="007772AE">
        <w:rPr>
          <w:rFonts w:ascii="Times New Roman" w:hAnsi="Times New Roman"/>
          <w:sz w:val="24"/>
          <w:szCs w:val="24"/>
        </w:rPr>
        <w:t xml:space="preserve">t just be slogans. They must </w:t>
      </w:r>
      <w:r>
        <w:rPr>
          <w:rFonts w:ascii="Times New Roman" w:hAnsi="Times New Roman"/>
          <w:sz w:val="24"/>
          <w:szCs w:val="24"/>
        </w:rPr>
        <w:t>…</w:t>
      </w:r>
      <w:r w:rsidRPr="007772AE">
        <w:rPr>
          <w:rFonts w:ascii="Times New Roman" w:hAnsi="Times New Roman"/>
          <w:sz w:val="24"/>
          <w:szCs w:val="24"/>
        </w:rPr>
        <w:t>ensure every person has an equal opportunity to thrive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7772AE">
        <w:rPr>
          <w:rFonts w:ascii="Times New Roman" w:hAnsi="Times New Roman"/>
          <w:sz w:val="24"/>
          <w:szCs w:val="24"/>
        </w:rPr>
        <w:t>Michelle Obama</w:t>
      </w:r>
    </w:p>
    <w:p w14:paraId="57B847BC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A4E4E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th HRJ</w:t>
      </w:r>
    </w:p>
    <w:p w14:paraId="77EEDB3E" w14:textId="77777777" w:rsidR="00E8204D" w:rsidRPr="008D23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2307">
        <w:rPr>
          <w:rFonts w:ascii="Times New Roman" w:hAnsi="Times New Roman"/>
          <w:sz w:val="24"/>
          <w:szCs w:val="24"/>
        </w:rPr>
        <w:t>Equality is leaving the door open for anyone who has the means to approach it; equity is ensuring there is a pathway to that door for those who need it.   Caroline Belden</w:t>
      </w:r>
    </w:p>
    <w:p w14:paraId="215DCB7E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545EE4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y Equity HRJ</w:t>
      </w:r>
    </w:p>
    <w:p w14:paraId="0DC91A9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C15A1">
        <w:rPr>
          <w:rFonts w:ascii="Times New Roman" w:hAnsi="Times New Roman"/>
          <w:sz w:val="24"/>
          <w:szCs w:val="24"/>
        </w:rPr>
        <w:t>I am proud to be a vocal advocate for pay equity to ensure hard work is paid fairly, regardless of sex or gender.   Raphael Warnock</w:t>
      </w:r>
    </w:p>
    <w:p w14:paraId="770CAF98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95DA5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ading HRJ</w:t>
      </w:r>
    </w:p>
    <w:p w14:paraId="2E4A4D7F" w14:textId="77777777" w:rsidR="00E8204D" w:rsidRPr="003A3207" w:rsidRDefault="00E8204D" w:rsidP="00E8204D">
      <w:pPr>
        <w:spacing w:after="0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We need good reading programs, and we need equity in schools.   Jill Biden</w:t>
      </w:r>
    </w:p>
    <w:p w14:paraId="738BD0B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D2AC35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ght and Wrong HRJ</w:t>
      </w:r>
    </w:p>
    <w:p w14:paraId="0E256238" w14:textId="77777777" w:rsidR="00E8204D" w:rsidRPr="003A3207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Equity is not just a matter of policy, it’s a matter of right and wrong.</w:t>
      </w:r>
      <w:r>
        <w:rPr>
          <w:rFonts w:ascii="Times New Roman" w:hAnsi="Times New Roman"/>
          <w:sz w:val="24"/>
          <w:szCs w:val="24"/>
        </w:rPr>
        <w:t xml:space="preserve">   J</w:t>
      </w:r>
      <w:r w:rsidRPr="003A3207">
        <w:rPr>
          <w:rFonts w:ascii="Times New Roman" w:hAnsi="Times New Roman"/>
          <w:sz w:val="24"/>
          <w:szCs w:val="24"/>
        </w:rPr>
        <w:t>ohn Rawls</w:t>
      </w:r>
    </w:p>
    <w:p w14:paraId="690FD323" w14:textId="77777777" w:rsidR="00E8204D" w:rsidRPr="006A2FFE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A2FFE">
        <w:rPr>
          <w:rFonts w:ascii="Times New Roman" w:hAnsi="Times New Roman"/>
          <w:sz w:val="24"/>
          <w:szCs w:val="24"/>
        </w:rPr>
        <w:t>Spirit of Justice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1F23C879" w14:textId="77777777" w:rsidR="00E8204D" w:rsidRPr="006A2FFE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A2FFE">
        <w:rPr>
          <w:rFonts w:ascii="Times New Roman" w:hAnsi="Times New Roman"/>
          <w:sz w:val="24"/>
          <w:szCs w:val="24"/>
        </w:rPr>
        <w:t>Equity is the soul and spirit of justice; a sense of fairness and equalit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6A2FFE">
        <w:rPr>
          <w:rFonts w:ascii="Times New Roman" w:hAnsi="Times New Roman"/>
          <w:sz w:val="24"/>
          <w:szCs w:val="24"/>
        </w:rPr>
        <w:t>Melinda Gates</w:t>
      </w:r>
    </w:p>
    <w:p w14:paraId="3ACE8CDE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FF025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te HRJ</w:t>
      </w:r>
    </w:p>
    <w:p w14:paraId="720A318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0004E">
        <w:rPr>
          <w:rFonts w:ascii="Times New Roman" w:hAnsi="Times New Roman"/>
          <w:sz w:val="24"/>
          <w:szCs w:val="24"/>
        </w:rPr>
        <w:t>Equity is the soul and essence of democracy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E0004E">
        <w:rPr>
          <w:rFonts w:ascii="Times New Roman" w:hAnsi="Times New Roman"/>
          <w:sz w:val="24"/>
          <w:szCs w:val="24"/>
        </w:rPr>
        <w:t>William Hastie</w:t>
      </w:r>
    </w:p>
    <w:p w14:paraId="0C19F08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2DAD7B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te Privilege HRJ</w:t>
      </w:r>
    </w:p>
    <w:p w14:paraId="25652F3D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92312">
        <w:rPr>
          <w:rFonts w:ascii="Times New Roman" w:hAnsi="Times New Roman"/>
          <w:sz w:val="24"/>
          <w:szCs w:val="24"/>
        </w:rPr>
        <w:t>It’s hard accepting that your comfort, or privilege, or disinterest might feed into a real and palpable problem for another group of people.   Tracy K. Smith</w:t>
      </w:r>
    </w:p>
    <w:p w14:paraId="35D1EBB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4B7F13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llowstone HRJ</w:t>
      </w:r>
    </w:p>
    <w:p w14:paraId="5856E853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 xml:space="preserve">National parks are the </w:t>
      </w:r>
      <w:r>
        <w:rPr>
          <w:rFonts w:ascii="Times New Roman" w:hAnsi="Times New Roman"/>
          <w:sz w:val="24"/>
          <w:szCs w:val="24"/>
        </w:rPr>
        <w:t>…</w:t>
      </w:r>
      <w:r w:rsidRPr="003A3207">
        <w:rPr>
          <w:rFonts w:ascii="Times New Roman" w:hAnsi="Times New Roman"/>
          <w:sz w:val="24"/>
          <w:szCs w:val="24"/>
        </w:rPr>
        <w:t>expression of social equity</w:t>
      </w:r>
      <w:r>
        <w:rPr>
          <w:rFonts w:ascii="Times New Roman" w:hAnsi="Times New Roman"/>
          <w:sz w:val="24"/>
          <w:szCs w:val="24"/>
        </w:rPr>
        <w:t>….</w:t>
      </w:r>
      <w:r w:rsidRPr="003A3207">
        <w:rPr>
          <w:rFonts w:ascii="Times New Roman" w:hAnsi="Times New Roman"/>
          <w:sz w:val="24"/>
          <w:szCs w:val="24"/>
        </w:rPr>
        <w:t xml:space="preserve">   Douglas Tompkins</w:t>
      </w:r>
    </w:p>
    <w:p w14:paraId="191B8BA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0C839F0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ero Sum Game HRJ</w:t>
      </w:r>
    </w:p>
    <w:p w14:paraId="2C638A99" w14:textId="77777777" w:rsidR="00E8204D" w:rsidRDefault="00E8204D" w:rsidP="00E8204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A3207">
        <w:rPr>
          <w:rFonts w:ascii="Times New Roman" w:hAnsi="Times New Roman"/>
          <w:sz w:val="24"/>
          <w:szCs w:val="24"/>
        </w:rPr>
        <w:t>Equity is not a zero-sum game. It is about ensuring that everyone has access to the resources and opportunities they need to succeed.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3A3207">
        <w:rPr>
          <w:rFonts w:ascii="Times New Roman" w:hAnsi="Times New Roman"/>
          <w:sz w:val="24"/>
          <w:szCs w:val="24"/>
        </w:rPr>
        <w:t>Unknown</w:t>
      </w:r>
    </w:p>
    <w:p w14:paraId="3F896FC5" w14:textId="77777777" w:rsidR="00337973" w:rsidRPr="00337973" w:rsidRDefault="0033797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337973" w:rsidRPr="00337973" w:rsidSect="00E21D4E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5A2F84" w14:textId="77777777" w:rsidR="00E21D4E" w:rsidRDefault="00E21D4E" w:rsidP="00BE5C6A">
      <w:pPr>
        <w:spacing w:after="0" w:line="240" w:lineRule="auto"/>
      </w:pPr>
      <w:r>
        <w:separator/>
      </w:r>
    </w:p>
  </w:endnote>
  <w:endnote w:type="continuationSeparator" w:id="0">
    <w:p w14:paraId="0B2C3270" w14:textId="77777777" w:rsidR="00E21D4E" w:rsidRDefault="00E21D4E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D35B94" w14:textId="77777777" w:rsidR="00E21D4E" w:rsidRDefault="00E21D4E" w:rsidP="00BE5C6A">
      <w:pPr>
        <w:spacing w:after="0" w:line="240" w:lineRule="auto"/>
      </w:pPr>
      <w:r>
        <w:separator/>
      </w:r>
    </w:p>
  </w:footnote>
  <w:footnote w:type="continuationSeparator" w:id="0">
    <w:p w14:paraId="39A5480F" w14:textId="77777777" w:rsidR="00E21D4E" w:rsidRDefault="00E21D4E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MqoFAIq+DNY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523"/>
    <w:rsid w:val="00070713"/>
    <w:rsid w:val="0007151F"/>
    <w:rsid w:val="00072F22"/>
    <w:rsid w:val="00074E88"/>
    <w:rsid w:val="000822CD"/>
    <w:rsid w:val="00083CB9"/>
    <w:rsid w:val="00086451"/>
    <w:rsid w:val="00086A29"/>
    <w:rsid w:val="000877C7"/>
    <w:rsid w:val="00091FC4"/>
    <w:rsid w:val="000920D8"/>
    <w:rsid w:val="00093F06"/>
    <w:rsid w:val="00096EF6"/>
    <w:rsid w:val="00097B54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E5BF2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62EE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37973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D79A7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0437"/>
    <w:rsid w:val="004C1750"/>
    <w:rsid w:val="004C2346"/>
    <w:rsid w:val="004C24F7"/>
    <w:rsid w:val="004C27FD"/>
    <w:rsid w:val="004D0CB2"/>
    <w:rsid w:val="004D37AA"/>
    <w:rsid w:val="004D60FB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338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1C19"/>
    <w:rsid w:val="00765085"/>
    <w:rsid w:val="00772918"/>
    <w:rsid w:val="00773230"/>
    <w:rsid w:val="00773C17"/>
    <w:rsid w:val="0077742F"/>
    <w:rsid w:val="007824D3"/>
    <w:rsid w:val="00782571"/>
    <w:rsid w:val="00783CCB"/>
    <w:rsid w:val="00784674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63E9"/>
    <w:rsid w:val="007D73E2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17FE6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1713"/>
    <w:rsid w:val="008920BC"/>
    <w:rsid w:val="00896207"/>
    <w:rsid w:val="008A087E"/>
    <w:rsid w:val="008A223B"/>
    <w:rsid w:val="008A6EB2"/>
    <w:rsid w:val="008A6EEA"/>
    <w:rsid w:val="008A76FB"/>
    <w:rsid w:val="008C5250"/>
    <w:rsid w:val="008C52EE"/>
    <w:rsid w:val="008C67E4"/>
    <w:rsid w:val="008C6D30"/>
    <w:rsid w:val="008E1D85"/>
    <w:rsid w:val="008E4524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3DF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05A2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57EC"/>
    <w:rsid w:val="009762EA"/>
    <w:rsid w:val="00984ABD"/>
    <w:rsid w:val="0099133A"/>
    <w:rsid w:val="0099429C"/>
    <w:rsid w:val="009963C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5508"/>
    <w:rsid w:val="009D65F9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0140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4657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5BA6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31B2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515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0A1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914FF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1D4E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2C6"/>
    <w:rsid w:val="00E62D99"/>
    <w:rsid w:val="00E657EA"/>
    <w:rsid w:val="00E65BE8"/>
    <w:rsid w:val="00E66708"/>
    <w:rsid w:val="00E71F1C"/>
    <w:rsid w:val="00E75BAE"/>
    <w:rsid w:val="00E8204D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014E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AC2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02A2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37973"/>
  </w:style>
  <w:style w:type="character" w:customStyle="1" w:styleId="body">
    <w:name w:val="body"/>
    <w:rsid w:val="003379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8</cp:revision>
  <cp:lastPrinted>2023-03-21T18:56:00Z</cp:lastPrinted>
  <dcterms:created xsi:type="dcterms:W3CDTF">2024-04-29T22:39:00Z</dcterms:created>
  <dcterms:modified xsi:type="dcterms:W3CDTF">2024-05-0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